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AC6A" w14:textId="77777777" w:rsidR="00591B11" w:rsidRPr="008D3980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</w:p>
    <w:p w14:paraId="4A285438" w14:textId="77777777" w:rsidR="00591B11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głoszonych przez jednostki Uniwersytetu Warszawskiego</w:t>
      </w:r>
    </w:p>
    <w:p w14:paraId="0833CFF9" w14:textId="77777777" w:rsidR="00AC71B0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AC71B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>Programu</w:t>
      </w:r>
    </w:p>
    <w:p w14:paraId="46BE3EF3" w14:textId="7B71688E" w:rsidR="00591B11" w:rsidRPr="008D3980" w:rsidRDefault="00726DB3" w:rsidP="008D3980">
      <w:pPr>
        <w:shd w:val="clear" w:color="auto" w:fill="FFFFFF"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726DB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pl-PL"/>
        </w:rPr>
        <w:t>PARTNERSTWA STRATEGICZNE</w:t>
      </w:r>
      <w:r w:rsidR="00591B11" w:rsidRPr="00726DB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pl-PL"/>
        </w:rPr>
        <w:t>,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2</w:t>
      </w:r>
      <w:r w:rsidR="007D6DDD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r.</w:t>
      </w:r>
    </w:p>
    <w:p w14:paraId="0B81D2A9" w14:textId="77777777" w:rsidR="00B96343" w:rsidRPr="00B96343" w:rsidRDefault="00B96343" w:rsidP="00B96343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0E7B63D5" w14:textId="77777777" w:rsidR="00591B11" w:rsidRPr="00C23323" w:rsidRDefault="00591B11" w:rsidP="00591B11">
      <w:pPr>
        <w:jc w:val="both"/>
        <w:rPr>
          <w:rFonts w:ascii="Times New Roman" w:hAnsi="Times New Roman" w:cs="Times New Roman"/>
          <w:sz w:val="24"/>
          <w:szCs w:val="24"/>
        </w:rPr>
      </w:pPr>
      <w:r w:rsidRPr="00C23323">
        <w:rPr>
          <w:rFonts w:ascii="Times New Roman" w:hAnsi="Times New Roman" w:cs="Times New Roman"/>
          <w:sz w:val="24"/>
          <w:szCs w:val="24"/>
        </w:rPr>
        <w:t xml:space="preserve">Konkurs wewnętrzny jest organizowany, ponieważ uczelnia może złożyć maksymalnie trzy wnioski do Narodowej Agencji Wymiany Akademickiej (NAWA). </w:t>
      </w:r>
    </w:p>
    <w:p w14:paraId="2EB18BF7" w14:textId="604605E5" w:rsidR="00591B11" w:rsidRPr="00C23323" w:rsidRDefault="00C23323" w:rsidP="000F5AA7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. </w:t>
      </w:r>
      <w:bookmarkStart w:id="0" w:name="_Hlk53417147"/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Harmonogram konkursu wewnętrznego</w:t>
      </w:r>
    </w:p>
    <w:p w14:paraId="51122711" w14:textId="77777777" w:rsidR="000F5AA7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>Termin nadsyłania projektów do Biura Współpracy z Zagranicą (BWZ): 30.11.2021 r.</w:t>
      </w:r>
    </w:p>
    <w:p w14:paraId="02C1D91E" w14:textId="2E4CBD97" w:rsidR="00726DB3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>Wyniki konkursu wewnętrznego zostaną ogłoszone do: 15.12.2021 r.</w:t>
      </w:r>
    </w:p>
    <w:p w14:paraId="788E96A7" w14:textId="77777777" w:rsid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7777777" w:rsidR="00A21A6E" w:rsidRPr="00C23323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. </w:t>
      </w:r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 nadsyłania propozycji projektów</w:t>
      </w:r>
    </w:p>
    <w:p w14:paraId="704CD685" w14:textId="6E26299D" w:rsidR="00591B11" w:rsidRPr="008D3980" w:rsidRDefault="00591B11" w:rsidP="002C4326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Jednostki UW zainteresowane udziałem w konkursie powinny przesłać zgłoszenie propozycj</w:t>
      </w:r>
      <w:r w:rsidR="008D3980">
        <w:rPr>
          <w:rFonts w:ascii="Times New Roman" w:hAnsi="Times New Roman" w:cs="Times New Roman"/>
          <w:color w:val="000000"/>
          <w:sz w:val="24"/>
          <w:szCs w:val="24"/>
        </w:rPr>
        <w:t>i projektu mailowo (skan) do Biura Współpracy z Zagranicą</w:t>
      </w:r>
      <w:r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sz w:val="24"/>
          <w:szCs w:val="24"/>
        </w:rPr>
        <w:t>na adres</w:t>
      </w:r>
      <w:r w:rsidR="002D17ED">
        <w:rPr>
          <w:rFonts w:ascii="Times New Roman" w:hAnsi="Times New Roman" w:cs="Times New Roman"/>
          <w:sz w:val="24"/>
          <w:szCs w:val="24"/>
        </w:rPr>
        <w:t xml:space="preserve"> joanna.wiszniewska@adm.uw.edu.pl</w:t>
      </w:r>
      <w:r w:rsidR="00AC71B0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23323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w terminie do </w:t>
      </w:r>
      <w:r w:rsidR="00726DB3" w:rsidRPr="00726DB3">
        <w:rPr>
          <w:rFonts w:ascii="Times New Roman" w:hAnsi="Times New Roman" w:cs="Times New Roman"/>
          <w:color w:val="000000"/>
          <w:sz w:val="24"/>
          <w:szCs w:val="24"/>
        </w:rPr>
        <w:t>30.11.2021 r.</w:t>
      </w:r>
      <w:r w:rsidR="00726DB3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4ECE9AC3" w14:textId="20ADC153" w:rsidR="00C23323" w:rsidRPr="00C23323" w:rsidRDefault="00591B11" w:rsidP="002C4326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formularz zgłoszenia propozycji projektu jest dostępny na stronie BWZ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7" w:history="1">
        <w:r w:rsidR="002D17ED" w:rsidRPr="003B4FB1">
          <w:rPr>
            <w:rStyle w:val="Hipercze"/>
            <w:rFonts w:ascii="Times New Roman" w:hAnsi="Times New Roman" w:cs="Times New Roman"/>
            <w:sz w:val="24"/>
            <w:szCs w:val="24"/>
          </w:rPr>
          <w:t>http://bwz.uw.edu.pl/formularze/</w:t>
        </w:r>
      </w:hyperlink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="00167E35">
        <w:rPr>
          <w:rFonts w:ascii="Times New Roman" w:hAnsi="Times New Roman" w:cs="Times New Roman"/>
          <w:color w:val="000000"/>
          <w:sz w:val="24"/>
          <w:szCs w:val="24"/>
        </w:rPr>
        <w:t>podlinkować</w:t>
      </w:r>
      <w:proofErr w:type="spellEnd"/>
      <w:r w:rsidR="00167E35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bookmarkEnd w:id="0"/>
    <w:p w14:paraId="6713FAC9" w14:textId="77777777" w:rsidR="00C23323" w:rsidRP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8415ED" w14:textId="36404688" w:rsidR="00AC71B0" w:rsidRDefault="00726DB3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propozycji projektów (maksymalna liczba punktów- </w:t>
      </w:r>
      <w:r w:rsidR="008D398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4D49E83C" w14:textId="77777777" w:rsidR="00AC71B0" w:rsidRPr="00AC71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004026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2D17ED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>Z</w:t>
      </w:r>
      <w:r w:rsidRPr="00C23323">
        <w:rPr>
          <w:color w:val="000000"/>
        </w:rPr>
        <w:t xml:space="preserve">godność planowanych działań z misją i strategią rozwoju </w:t>
      </w:r>
      <w:r>
        <w:rPr>
          <w:color w:val="000000"/>
        </w:rPr>
        <w:t xml:space="preserve">i umiędzynarodowienia </w:t>
      </w:r>
      <w:r w:rsidRPr="00C23323">
        <w:rPr>
          <w:color w:val="000000"/>
        </w:rPr>
        <w:t>UW</w:t>
      </w:r>
      <w:r w:rsidR="002D17ED">
        <w:rPr>
          <w:color w:val="000000"/>
        </w:rPr>
        <w:t>;</w:t>
      </w:r>
    </w:p>
    <w:p w14:paraId="6DA0502A" w14:textId="6E48CF60" w:rsidR="00AE11A3" w:rsidRPr="002D17ED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 xml:space="preserve"> </w:t>
      </w:r>
      <w:r w:rsidR="00AC71B0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5</w:t>
      </w:r>
      <w:r w:rsidR="00AC71B0" w:rsidRPr="002D17ED">
        <w:rPr>
          <w:b/>
          <w:color w:val="000000"/>
        </w:rPr>
        <w:t xml:space="preserve"> punktów;</w:t>
      </w:r>
    </w:p>
    <w:p w14:paraId="05DD9272" w14:textId="0688A9E6" w:rsidR="00B96343" w:rsidRPr="00B96343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533BD">
        <w:rPr>
          <w:color w:val="000000"/>
        </w:rPr>
        <w:t>Zgodność zało</w:t>
      </w:r>
      <w:r w:rsidR="00B96343">
        <w:rPr>
          <w:color w:val="000000"/>
        </w:rPr>
        <w:t xml:space="preserve">żeń </w:t>
      </w:r>
      <w:r w:rsidR="00B96343" w:rsidRPr="00AC71B0">
        <w:rPr>
          <w:color w:val="000000"/>
        </w:rPr>
        <w:t xml:space="preserve">projektu z celami Programu </w:t>
      </w:r>
      <w:r w:rsidR="00726DB3" w:rsidRPr="00726DB3">
        <w:rPr>
          <w:bCs/>
          <w:color w:val="000000" w:themeColor="text1"/>
          <w:sz w:val="23"/>
          <w:szCs w:val="23"/>
        </w:rPr>
        <w:t xml:space="preserve">PARTNERSTWA STRATEGICZNE </w:t>
      </w:r>
      <w:r w:rsidR="005A5A6B">
        <w:rPr>
          <w:color w:val="000000"/>
        </w:rPr>
        <w:t xml:space="preserve">i działaniami </w:t>
      </w:r>
      <w:r w:rsidR="00B96343" w:rsidRPr="00AC71B0">
        <w:rPr>
          <w:color w:val="000000"/>
        </w:rPr>
        <w:t>uprawni</w:t>
      </w:r>
      <w:r w:rsidR="005A5A6B">
        <w:rPr>
          <w:color w:val="000000"/>
        </w:rPr>
        <w:t xml:space="preserve">onymi do realizacji w </w:t>
      </w:r>
      <w:r w:rsidR="00AC71B0" w:rsidRPr="00AC71B0">
        <w:rPr>
          <w:color w:val="000000"/>
        </w:rPr>
        <w:t>Programie</w:t>
      </w:r>
      <w:r w:rsidR="005A5A6B">
        <w:rPr>
          <w:color w:val="000000"/>
        </w:rPr>
        <w:t xml:space="preserve"> (</w:t>
      </w:r>
      <w:r w:rsidR="00726DB3">
        <w:rPr>
          <w:color w:val="000000"/>
        </w:rPr>
        <w:t xml:space="preserve">patrz </w:t>
      </w:r>
      <w:r w:rsidR="00726DB3">
        <w:t xml:space="preserve">pkt. </w:t>
      </w:r>
      <w:r w:rsidR="00AC71B0" w:rsidRPr="00726DB3">
        <w:t>2.3</w:t>
      </w:r>
      <w:r w:rsidR="00C23323" w:rsidRPr="00726DB3">
        <w:t xml:space="preserve"> </w:t>
      </w:r>
      <w:r w:rsidR="00C23323" w:rsidRPr="00AC71B0">
        <w:rPr>
          <w:color w:val="000000"/>
        </w:rPr>
        <w:t>Regulaminu</w:t>
      </w:r>
      <w:r w:rsidR="00AC71B0" w:rsidRPr="00AC71B0">
        <w:rPr>
          <w:color w:val="000000"/>
        </w:rPr>
        <w:t>/Ogłoszenia</w:t>
      </w:r>
      <w:r w:rsidR="00C23323" w:rsidRPr="00AC71B0">
        <w:rPr>
          <w:color w:val="000000"/>
        </w:rPr>
        <w:t xml:space="preserve"> </w:t>
      </w:r>
      <w:r w:rsidR="00A21A6E" w:rsidRPr="00AC71B0">
        <w:rPr>
          <w:color w:val="000000"/>
        </w:rPr>
        <w:t xml:space="preserve">Programu </w:t>
      </w:r>
      <w:r w:rsidR="00726DB3" w:rsidRPr="00726DB3">
        <w:rPr>
          <w:bCs/>
          <w:color w:val="000000" w:themeColor="text1"/>
          <w:sz w:val="23"/>
          <w:szCs w:val="23"/>
        </w:rPr>
        <w:t>PARTNERSTWA STRATEGICZNE</w:t>
      </w:r>
      <w:r w:rsidR="00C23323" w:rsidRPr="00726DB3">
        <w:rPr>
          <w:bCs/>
          <w:color w:val="000000" w:themeColor="text1"/>
          <w:sz w:val="23"/>
          <w:szCs w:val="23"/>
        </w:rPr>
        <w:t>;</w:t>
      </w:r>
      <w:r w:rsidR="00C23323" w:rsidRPr="00AC71B0">
        <w:rPr>
          <w:color w:val="000000"/>
        </w:rPr>
        <w:t xml:space="preserve">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B96343">
        <w:rPr>
          <w:bCs/>
          <w:color w:val="000000"/>
        </w:rPr>
        <w:t> </w:t>
      </w:r>
      <w:r w:rsidR="00AC71B0">
        <w:rPr>
          <w:bCs/>
          <w:color w:val="000000"/>
        </w:rPr>
        <w:t xml:space="preserve"> </w:t>
      </w:r>
    </w:p>
    <w:p w14:paraId="2047C8DA" w14:textId="77777777" w:rsidR="00C23323" w:rsidRPr="00C23323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>
        <w:rPr>
          <w:color w:val="000000"/>
        </w:rPr>
        <w:t>U</w:t>
      </w:r>
      <w:r w:rsidR="00C23323" w:rsidRPr="00C23323">
        <w:rPr>
          <w:color w:val="000000"/>
        </w:rPr>
        <w:t xml:space="preserve">zasadnienie celowości realizacji projektu – </w:t>
      </w:r>
      <w:r w:rsidR="00B96343">
        <w:rPr>
          <w:color w:val="000000"/>
        </w:rPr>
        <w:t>a</w:t>
      </w:r>
      <w:r w:rsidR="00B96343" w:rsidRPr="00C533BD">
        <w:rPr>
          <w:color w:val="000000"/>
        </w:rPr>
        <w:t>naliza potrzeb/problemów/wyzwań, na które odpowiedź ma stanowić realizacja projektu</w:t>
      </w:r>
      <w:r w:rsidR="00C23323" w:rsidRPr="00C23323">
        <w:rPr>
          <w:color w:val="000000"/>
        </w:rPr>
        <w:t xml:space="preserve">;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C23323">
        <w:rPr>
          <w:bCs/>
          <w:color w:val="000000"/>
        </w:rPr>
        <w:t> </w:t>
      </w:r>
    </w:p>
    <w:p w14:paraId="7CF117D4" w14:textId="298D61D9" w:rsidR="00AC71B0" w:rsidRPr="00C533BD" w:rsidRDefault="008D3980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 w:themeColor="text1"/>
          <w:sz w:val="23"/>
          <w:szCs w:val="23"/>
        </w:rPr>
        <w:t>Dotychczasowe d</w:t>
      </w:r>
      <w:r w:rsidR="00AC71B0" w:rsidRPr="00004026">
        <w:rPr>
          <w:color w:val="000000" w:themeColor="text1"/>
          <w:sz w:val="23"/>
          <w:szCs w:val="23"/>
        </w:rPr>
        <w:t>oświadczenia Wnioskodawcy</w:t>
      </w:r>
      <w:r>
        <w:rPr>
          <w:color w:val="000000" w:themeColor="text1"/>
          <w:sz w:val="23"/>
          <w:szCs w:val="23"/>
        </w:rPr>
        <w:t xml:space="preserve"> w zakresie działań dopuszczonych w Programie </w:t>
      </w:r>
      <w:r w:rsidR="00726DB3" w:rsidRPr="00726DB3">
        <w:rPr>
          <w:color w:val="000000" w:themeColor="text1"/>
          <w:sz w:val="23"/>
          <w:szCs w:val="23"/>
        </w:rPr>
        <w:t>PARTNERSTWA STRATEGICZNE</w:t>
      </w:r>
      <w:r w:rsidRPr="00726DB3">
        <w:rPr>
          <w:color w:val="000000" w:themeColor="text1"/>
          <w:sz w:val="23"/>
          <w:szCs w:val="23"/>
        </w:rPr>
        <w:t>;</w:t>
      </w:r>
      <w:r>
        <w:rPr>
          <w:color w:val="000000" w:themeColor="text1"/>
          <w:sz w:val="23"/>
          <w:szCs w:val="23"/>
        </w:rPr>
        <w:t xml:space="preserve"> </w:t>
      </w:r>
      <w:r w:rsidRPr="002D17ED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2D17ED">
        <w:rPr>
          <w:b/>
          <w:bCs/>
          <w:color w:val="000000" w:themeColor="text1"/>
          <w:sz w:val="23"/>
          <w:szCs w:val="23"/>
        </w:rPr>
        <w:t>.</w:t>
      </w:r>
    </w:p>
    <w:p w14:paraId="482C088A" w14:textId="77777777" w:rsidR="00B96343" w:rsidRDefault="00B96343" w:rsidP="00A21A6E">
      <w:pPr>
        <w:pStyle w:val="NormalnyWeb"/>
        <w:spacing w:before="0" w:beforeAutospacing="0" w:after="0" w:afterAutospacing="0"/>
        <w:jc w:val="both"/>
        <w:rPr>
          <w:color w:val="000000"/>
        </w:rPr>
      </w:pPr>
    </w:p>
    <w:p w14:paraId="5C507EF5" w14:textId="6566C5CF" w:rsidR="00C23323" w:rsidRDefault="00C23323" w:rsidP="008D3980">
      <w:pPr>
        <w:pStyle w:val="NormalnyWeb"/>
        <w:spacing w:before="0" w:beforeAutospacing="0" w:after="0" w:afterAutospacing="0"/>
        <w:jc w:val="both"/>
      </w:pPr>
      <w:r w:rsidRPr="00C23323">
        <w:rPr>
          <w:color w:val="000000"/>
        </w:rPr>
        <w:t>Ocenie podlegać będzie także komplementarność pl</w:t>
      </w:r>
      <w:r w:rsidR="00B96343">
        <w:rPr>
          <w:color w:val="000000"/>
        </w:rPr>
        <w:t>anowanych w projekcie działań w </w:t>
      </w:r>
      <w:r w:rsidRPr="00C23323">
        <w:rPr>
          <w:color w:val="000000"/>
        </w:rPr>
        <w:t xml:space="preserve">stosunku do działań realizowanych przez Uniwersytet Warszawski w ramach innych projektów finansowanych ze środków Narodowej Agencji Wymiany Akademickiej (NAWA) oraz Programu zintegrowanych działań na rzecz rozwoju Uniwersytetu Warszawskiego (ZIP). Lista projektów NAWA realizowanych od 2018 r. </w:t>
      </w:r>
      <w:r w:rsidR="00557AB7">
        <w:rPr>
          <w:color w:val="000000"/>
        </w:rPr>
        <w:t xml:space="preserve">do 2020 r. </w:t>
      </w:r>
      <w:r w:rsidRPr="00C23323">
        <w:rPr>
          <w:color w:val="000000"/>
        </w:rPr>
        <w:t xml:space="preserve">dostępna jest na stronie </w:t>
      </w:r>
      <w:hyperlink r:id="rId8" w:history="1">
        <w:r w:rsidR="00AE11A3" w:rsidRPr="003B196B">
          <w:rPr>
            <w:rStyle w:val="Hipercze"/>
          </w:rPr>
          <w:t>http://bwz.uw.edu.pl/projekty-narodowej-agencji-wymiany-akademickiej</w:t>
        </w:r>
      </w:hyperlink>
    </w:p>
    <w:p w14:paraId="1E2B551E" w14:textId="77777777" w:rsidR="00AE11A3" w:rsidRDefault="00AE11A3" w:rsidP="008D3980">
      <w:pPr>
        <w:pStyle w:val="NormalnyWeb"/>
        <w:spacing w:before="0" w:beforeAutospacing="0" w:after="0" w:afterAutospacing="0"/>
        <w:jc w:val="both"/>
        <w:rPr>
          <w:color w:val="000000"/>
        </w:rPr>
      </w:pPr>
    </w:p>
    <w:p w14:paraId="17235B44" w14:textId="77777777" w:rsidR="008D3980" w:rsidRPr="00C23323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7D0DDB21" w:rsidR="00A21A6E" w:rsidRPr="00C23323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>
        <w:rPr>
          <w:b/>
          <w:bCs/>
          <w:color w:val="000000"/>
        </w:rPr>
        <w:t xml:space="preserve">4. </w:t>
      </w:r>
      <w:r w:rsidR="00C23323" w:rsidRPr="00C23323">
        <w:rPr>
          <w:b/>
          <w:bCs/>
          <w:color w:val="000000"/>
        </w:rPr>
        <w:t>Procedura kwalifikacji wewnętrznej na UW</w:t>
      </w:r>
    </w:p>
    <w:p w14:paraId="4A30BFD0" w14:textId="6E0D82F8" w:rsidR="00C533BD" w:rsidRPr="00C23323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 xml:space="preserve">Oceny propozycji projektów przygotowanych przez jednostki </w:t>
      </w:r>
      <w:r w:rsidR="00557AB7">
        <w:rPr>
          <w:color w:val="000000"/>
        </w:rPr>
        <w:t>UW dokonuje Komisja Konkursowa.</w:t>
      </w:r>
    </w:p>
    <w:p w14:paraId="40D64C74" w14:textId="79E7BC88" w:rsidR="00A21A6E" w:rsidRPr="000F5AA7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>
        <w:t>W skład Komisji wchodzą: przewodnicząca Komisji Rektorskiej ds. oceny wniosków stypendialnych na Uniwersytecie Warszawskim na kadencję 2020 – 2024 oraz członkowie Komisji – min. 3 osoby.</w:t>
      </w:r>
    </w:p>
    <w:p w14:paraId="783FCF96" w14:textId="77777777" w:rsidR="00C23323" w:rsidRPr="00C23323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Jednostka zgłaszająca projekt jest odpowiedzialna za koordynację, realizację oraz rozliczenie finansowe i merytoryczne projektu.</w:t>
      </w:r>
    </w:p>
    <w:p w14:paraId="430B9857" w14:textId="77777777" w:rsidR="00A21A6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B67815" w14:textId="4A7A95F0" w:rsidR="00557AB7" w:rsidRPr="000F5AA7" w:rsidRDefault="00167E35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lastRenderedPageBreak/>
        <w:t>Wnios</w:t>
      </w:r>
      <w:r w:rsidR="00C23323" w:rsidRPr="00557AB7">
        <w:rPr>
          <w:color w:val="000000"/>
        </w:rPr>
        <w:t>ki, które otrzymają największ</w:t>
      </w:r>
      <w:r w:rsidR="00557AB7" w:rsidRPr="00557AB7">
        <w:rPr>
          <w:color w:val="000000"/>
        </w:rPr>
        <w:t xml:space="preserve">ą liczbę punktów </w:t>
      </w:r>
      <w:r w:rsidR="00C23323" w:rsidRPr="00557AB7">
        <w:rPr>
          <w:color w:val="000000"/>
        </w:rPr>
        <w:t xml:space="preserve">zostaną zgłoszone przez wnioskujące jednostki do konkursu ogłoszonego przez NAWA. </w:t>
      </w:r>
    </w:p>
    <w:p w14:paraId="77683A11" w14:textId="77777777" w:rsidR="00C23323" w:rsidRPr="00C23323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W przypadku jeśli liczba złożonych propozycji projektów wyniesie 3 lub mniej, decyzję o zarekomendowaniu projektów do złożenia w konkursie NAWA może podjąć przewodnicząca Komisji Rektorskiej.</w:t>
      </w:r>
    </w:p>
    <w:p w14:paraId="74889742" w14:textId="77777777" w:rsidR="00C23323" w:rsidRPr="005A5A6B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5E032BFC" w:rsidR="00C23323" w:rsidRPr="005A5A6B" w:rsidRDefault="00726DB3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5.</w:t>
      </w:r>
      <w:r w:rsidRPr="005A5A6B">
        <w:rPr>
          <w:color w:val="000000"/>
        </w:rPr>
        <w:t xml:space="preserve"> </w:t>
      </w:r>
      <w:r w:rsidR="00C23323" w:rsidRPr="005A5A6B">
        <w:rPr>
          <w:color w:val="000000"/>
        </w:rPr>
        <w:t>Jednostki zostaną powiadomione mailowo o wynikach konkursu wewnętrznego.</w:t>
      </w:r>
    </w:p>
    <w:p w14:paraId="5544387F" w14:textId="77777777" w:rsidR="000D1DA8" w:rsidRDefault="000D1DA8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351ACE5B" w:rsidR="00AE11A3" w:rsidRPr="002C4326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6.</w:t>
      </w:r>
      <w:r w:rsidRPr="002C4326">
        <w:rPr>
          <w:color w:val="000000"/>
        </w:rPr>
        <w:t xml:space="preserve"> Termin złożenia wniosku konkursowego w syst</w:t>
      </w:r>
      <w:r w:rsidR="00AE11A3" w:rsidRPr="002C4326">
        <w:rPr>
          <w:color w:val="000000"/>
        </w:rPr>
        <w:t>emie elektronicznym NAWA:</w:t>
      </w:r>
    </w:p>
    <w:p w14:paraId="48CD20BA" w14:textId="012D1128" w:rsidR="00C23323" w:rsidRDefault="000F5AA7" w:rsidP="000F5AA7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 xml:space="preserve">     </w:t>
      </w:r>
      <w:r w:rsidR="00726DB3" w:rsidRPr="00726DB3">
        <w:rPr>
          <w:b/>
          <w:color w:val="000000"/>
        </w:rPr>
        <w:t>13 stycznia 2022 roku godz. 15:00:00 czasu lokalnego (Warszawa)</w:t>
      </w:r>
      <w:r w:rsidR="00726DB3">
        <w:rPr>
          <w:b/>
          <w:color w:val="000000"/>
        </w:rPr>
        <w:t>.</w:t>
      </w:r>
    </w:p>
    <w:p w14:paraId="09B4B32E" w14:textId="77777777" w:rsidR="00726DB3" w:rsidRDefault="00726DB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28FB467" w14:textId="77777777" w:rsidR="000F5AA7" w:rsidRDefault="000D1DA8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7</w:t>
      </w:r>
      <w:r w:rsidR="00726DB3" w:rsidRPr="000F5AA7">
        <w:rPr>
          <w:b/>
          <w:color w:val="000000"/>
        </w:rPr>
        <w:t>.</w:t>
      </w:r>
      <w:r w:rsidR="002C4326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o</w:t>
      </w:r>
      <w:r w:rsidR="00726DB3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 xml:space="preserve">złożeniu wniosku konkursowego online w systemie elektronicznym NAWA koordynator </w:t>
      </w:r>
    </w:p>
    <w:p w14:paraId="006D4CE7" w14:textId="582E03BA" w:rsidR="00C533BD" w:rsidRPr="002C4326" w:rsidRDefault="000F5AA7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 xml:space="preserve">    </w:t>
      </w:r>
      <w:r w:rsidR="00C23323" w:rsidRPr="002C4326">
        <w:rPr>
          <w:color w:val="000000"/>
        </w:rPr>
        <w:t>projektu prześle wniosek w formacie</w:t>
      </w:r>
      <w:r w:rsidR="002D17ED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df do BWZ.</w:t>
      </w:r>
    </w:p>
    <w:p w14:paraId="7C2BD869" w14:textId="77777777" w:rsidR="00C23323" w:rsidRPr="00C23323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C23323">
        <w:t> </w:t>
      </w:r>
    </w:p>
    <w:p w14:paraId="6F89B354" w14:textId="77777777" w:rsidR="000F5AA7" w:rsidRDefault="000D1DA8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>8</w:t>
      </w:r>
      <w:r w:rsidR="00726DB3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Regulamin Programu oraz wzory dokumentów dotyczących Programu są do</w:t>
      </w:r>
      <w:r w:rsidR="00167E35" w:rsidRPr="00557AB7">
        <w:rPr>
          <w:b/>
          <w:color w:val="000000"/>
        </w:rPr>
        <w:t xml:space="preserve">stępne na </w:t>
      </w:r>
    </w:p>
    <w:p w14:paraId="391A3194" w14:textId="5828080D" w:rsidR="00C23323" w:rsidRDefault="000F5AA7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 xml:space="preserve">    </w:t>
      </w:r>
      <w:r w:rsidR="00167E35" w:rsidRPr="00557AB7">
        <w:rPr>
          <w:b/>
          <w:color w:val="000000"/>
        </w:rPr>
        <w:t>stronie NAWA:</w:t>
      </w:r>
      <w:r w:rsidR="00167E35" w:rsidRPr="00557AB7">
        <w:rPr>
          <w:color w:val="000000"/>
        </w:rPr>
        <w:t xml:space="preserve"> </w:t>
      </w:r>
      <w:hyperlink r:id="rId9" w:history="1">
        <w:r w:rsidR="002C4326" w:rsidRPr="004F48A8">
          <w:rPr>
            <w:rStyle w:val="Hipercze"/>
          </w:rPr>
          <w:t>https://nawa.gov.pl/instytucje/partnerstwa-strategiczne/ogloszenie</w:t>
        </w:r>
      </w:hyperlink>
    </w:p>
    <w:p w14:paraId="2E28AE46" w14:textId="77777777" w:rsidR="002C4326" w:rsidRPr="00557AB7" w:rsidRDefault="002C4326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4AE49234" w:rsidR="00C23323" w:rsidRDefault="000D1DA8" w:rsidP="00C533BD">
      <w:pPr>
        <w:pStyle w:val="NormalnyWeb"/>
        <w:spacing w:before="0" w:beforeAutospacing="0" w:after="160" w:afterAutospacing="0"/>
        <w:jc w:val="both"/>
        <w:textAlignment w:val="baseline"/>
      </w:pPr>
      <w:r w:rsidRPr="00557AB7">
        <w:rPr>
          <w:b/>
          <w:color w:val="000000"/>
        </w:rPr>
        <w:t>9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W sprawach dotyczących konkursu wewnętrznego</w:t>
      </w:r>
      <w:r w:rsidR="00C23323" w:rsidRPr="00C23323">
        <w:rPr>
          <w:color w:val="000000"/>
        </w:rPr>
        <w:t xml:space="preserve"> należy kontaktować się z panią </w:t>
      </w:r>
      <w:r w:rsidR="002D17ED">
        <w:rPr>
          <w:color w:val="000000"/>
        </w:rPr>
        <w:t xml:space="preserve">Joanną </w:t>
      </w:r>
      <w:r w:rsidR="00AE11A3">
        <w:rPr>
          <w:color w:val="000000"/>
        </w:rPr>
        <w:br/>
      </w:r>
      <w:r w:rsidR="000F5AA7">
        <w:rPr>
          <w:color w:val="000000"/>
        </w:rPr>
        <w:t xml:space="preserve">    </w:t>
      </w:r>
      <w:r w:rsidR="002D17ED">
        <w:rPr>
          <w:color w:val="000000"/>
        </w:rPr>
        <w:t>Wiszniewską</w:t>
      </w:r>
      <w:r w:rsidR="002C4326">
        <w:rPr>
          <w:color w:val="000000"/>
        </w:rPr>
        <w:t xml:space="preserve"> - BWZ</w:t>
      </w:r>
      <w:r w:rsidR="00AE11A3">
        <w:rPr>
          <w:color w:val="000000"/>
        </w:rPr>
        <w:t>, tel.:225524</w:t>
      </w:r>
      <w:r w:rsidR="002D17ED">
        <w:rPr>
          <w:color w:val="000000"/>
        </w:rPr>
        <w:t>078</w:t>
      </w:r>
      <w:r w:rsidR="00C23323" w:rsidRPr="00C23323">
        <w:rPr>
          <w:color w:val="000000"/>
        </w:rPr>
        <w:t xml:space="preserve">, email: </w:t>
      </w:r>
      <w:hyperlink r:id="rId10" w:history="1">
        <w:r w:rsidR="002C4326" w:rsidRPr="004F48A8">
          <w:rPr>
            <w:rStyle w:val="Hipercze"/>
          </w:rPr>
          <w:t>joanna.wiszniewska@adm.uw.edu.pl</w:t>
        </w:r>
      </w:hyperlink>
    </w:p>
    <w:p w14:paraId="1A44E500" w14:textId="197F1700" w:rsidR="00C23323" w:rsidRPr="008D3980" w:rsidRDefault="00C23323" w:rsidP="00C23323">
      <w:pPr>
        <w:pStyle w:val="NormalnyWeb"/>
        <w:spacing w:before="0" w:beforeAutospacing="0" w:after="200" w:afterAutospacing="0"/>
        <w:jc w:val="both"/>
        <w:rPr>
          <w:u w:val="single"/>
        </w:rPr>
      </w:pPr>
      <w:r w:rsidRPr="008D3980">
        <w:rPr>
          <w:color w:val="000000"/>
          <w:u w:val="single"/>
        </w:rPr>
        <w:t>Załączniki: </w:t>
      </w:r>
    </w:p>
    <w:p w14:paraId="6011F8EE" w14:textId="3F65E319" w:rsidR="00C23323" w:rsidRPr="00C23323" w:rsidRDefault="00C23323" w:rsidP="00C23323">
      <w:pPr>
        <w:pStyle w:val="NormalnyWeb"/>
        <w:numPr>
          <w:ilvl w:val="0"/>
          <w:numId w:val="28"/>
        </w:numPr>
        <w:spacing w:before="0" w:beforeAutospacing="0" w:after="16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formularz zgłoszenia propozycji projektu na potrzeby konkursu wewnętrznego</w:t>
      </w:r>
      <w:r w:rsidR="002D17ED">
        <w:rPr>
          <w:color w:val="000000"/>
        </w:rPr>
        <w:t>.</w:t>
      </w:r>
      <w:r w:rsidR="00167E35">
        <w:rPr>
          <w:color w:val="000000"/>
        </w:rPr>
        <w:t xml:space="preserve"> (</w:t>
      </w:r>
      <w:proofErr w:type="spellStart"/>
      <w:r w:rsidR="00167E35">
        <w:rPr>
          <w:color w:val="000000"/>
        </w:rPr>
        <w:t>podlinkować</w:t>
      </w:r>
      <w:proofErr w:type="spellEnd"/>
      <w:r w:rsidR="00167E35">
        <w:rPr>
          <w:color w:val="000000"/>
        </w:rPr>
        <w:t>)</w:t>
      </w:r>
    </w:p>
    <w:p w14:paraId="01530ED6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  <w:bookmarkStart w:id="1" w:name="_GoBack"/>
      <w:bookmarkEnd w:id="1"/>
    </w:p>
    <w:p w14:paraId="3185977C" w14:textId="5836DCB0" w:rsidR="00591B11" w:rsidRPr="00C23323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C23323">
        <w:t xml:space="preserve">Warszawa, </w:t>
      </w:r>
      <w:r w:rsidR="00726DB3">
        <w:t>1</w:t>
      </w:r>
      <w:r w:rsidR="009D465F">
        <w:t>3</w:t>
      </w:r>
      <w:r w:rsidR="00AC71B0">
        <w:t>.</w:t>
      </w:r>
      <w:r w:rsidR="00726DB3">
        <w:t>10</w:t>
      </w:r>
      <w:r w:rsidRPr="00C23323">
        <w:t>.20</w:t>
      </w:r>
      <w:r w:rsidR="00AE11A3">
        <w:t>21</w:t>
      </w:r>
    </w:p>
    <w:p w14:paraId="6D11447D" w14:textId="77777777" w:rsidR="00F064AC" w:rsidRPr="00C23323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C23323" w:rsidSect="008B2977">
      <w:headerReference w:type="default" r:id="rId11"/>
      <w:footerReference w:type="even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ECFE8" w14:textId="77777777" w:rsidR="00D22DA5" w:rsidRDefault="00D22DA5" w:rsidP="00F95851">
      <w:pPr>
        <w:spacing w:after="0" w:line="240" w:lineRule="auto"/>
      </w:pPr>
      <w:r>
        <w:separator/>
      </w:r>
    </w:p>
  </w:endnote>
  <w:endnote w:type="continuationSeparator" w:id="0">
    <w:p w14:paraId="64CE3F9B" w14:textId="77777777" w:rsidR="00D22DA5" w:rsidRDefault="00D22DA5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26D348E0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465F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2A06DBD1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465F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4D00B" w14:textId="77777777" w:rsidR="00D22DA5" w:rsidRDefault="00D22DA5" w:rsidP="00F95851">
      <w:pPr>
        <w:spacing w:after="0" w:line="240" w:lineRule="auto"/>
      </w:pPr>
      <w:r>
        <w:separator/>
      </w:r>
    </w:p>
  </w:footnote>
  <w:footnote w:type="continuationSeparator" w:id="0">
    <w:p w14:paraId="3F237488" w14:textId="77777777" w:rsidR="00D22DA5" w:rsidRDefault="00D22DA5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2" name="Obraz 2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5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"/>
  </w:num>
  <w:num w:numId="3">
    <w:abstractNumId w:val="34"/>
  </w:num>
  <w:num w:numId="4">
    <w:abstractNumId w:val="25"/>
  </w:num>
  <w:num w:numId="5">
    <w:abstractNumId w:val="27"/>
  </w:num>
  <w:num w:numId="6">
    <w:abstractNumId w:val="6"/>
  </w:num>
  <w:num w:numId="7">
    <w:abstractNumId w:val="22"/>
  </w:num>
  <w:num w:numId="8">
    <w:abstractNumId w:val="4"/>
  </w:num>
  <w:num w:numId="9">
    <w:abstractNumId w:val="39"/>
  </w:num>
  <w:num w:numId="10">
    <w:abstractNumId w:val="9"/>
  </w:num>
  <w:num w:numId="11">
    <w:abstractNumId w:val="19"/>
  </w:num>
  <w:num w:numId="12">
    <w:abstractNumId w:val="12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</w:num>
  <w:num w:numId="16">
    <w:abstractNumId w:val="24"/>
  </w:num>
  <w:num w:numId="17">
    <w:abstractNumId w:val="38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6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3"/>
    <w:lvlOverride w:ilvl="0">
      <w:lvl w:ilvl="0">
        <w:numFmt w:val="decimal"/>
        <w:lvlText w:val="%1."/>
        <w:lvlJc w:val="left"/>
      </w:lvl>
    </w:lvlOverride>
  </w:num>
  <w:num w:numId="24">
    <w:abstractNumId w:val="14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20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5"/>
  </w:num>
  <w:num w:numId="29">
    <w:abstractNumId w:val="32"/>
  </w:num>
  <w:num w:numId="30">
    <w:abstractNumId w:val="29"/>
  </w:num>
  <w:num w:numId="31">
    <w:abstractNumId w:val="35"/>
  </w:num>
  <w:num w:numId="32">
    <w:abstractNumId w:val="17"/>
  </w:num>
  <w:num w:numId="33">
    <w:abstractNumId w:val="31"/>
  </w:num>
  <w:num w:numId="34">
    <w:abstractNumId w:val="13"/>
  </w:num>
  <w:num w:numId="35">
    <w:abstractNumId w:val="2"/>
  </w:num>
  <w:num w:numId="36">
    <w:abstractNumId w:val="7"/>
  </w:num>
  <w:num w:numId="37">
    <w:abstractNumId w:val="28"/>
  </w:num>
  <w:num w:numId="38">
    <w:abstractNumId w:val="21"/>
  </w:num>
  <w:num w:numId="39">
    <w:abstractNumId w:val="37"/>
  </w:num>
  <w:num w:numId="40">
    <w:abstractNumId w:val="10"/>
  </w:num>
  <w:num w:numId="41">
    <w:abstractNumId w:val="8"/>
  </w:num>
  <w:num w:numId="42">
    <w:abstractNumId w:val="18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0F5AA7"/>
    <w:rsid w:val="001118B1"/>
    <w:rsid w:val="001372DF"/>
    <w:rsid w:val="00155744"/>
    <w:rsid w:val="00167E35"/>
    <w:rsid w:val="00192BA9"/>
    <w:rsid w:val="001A5B96"/>
    <w:rsid w:val="00223C58"/>
    <w:rsid w:val="00256F0F"/>
    <w:rsid w:val="002C4326"/>
    <w:rsid w:val="002D17ED"/>
    <w:rsid w:val="00313DDA"/>
    <w:rsid w:val="0031544A"/>
    <w:rsid w:val="00376AAC"/>
    <w:rsid w:val="00386839"/>
    <w:rsid w:val="003C3F5C"/>
    <w:rsid w:val="004079BC"/>
    <w:rsid w:val="0042156E"/>
    <w:rsid w:val="0048293D"/>
    <w:rsid w:val="00485027"/>
    <w:rsid w:val="00491D35"/>
    <w:rsid w:val="005019A8"/>
    <w:rsid w:val="005123EF"/>
    <w:rsid w:val="00557AB7"/>
    <w:rsid w:val="00567A69"/>
    <w:rsid w:val="00591B11"/>
    <w:rsid w:val="005A5A6B"/>
    <w:rsid w:val="005F3ADC"/>
    <w:rsid w:val="00611175"/>
    <w:rsid w:val="00646858"/>
    <w:rsid w:val="006C6A6E"/>
    <w:rsid w:val="00726DB3"/>
    <w:rsid w:val="007510C3"/>
    <w:rsid w:val="00776192"/>
    <w:rsid w:val="007A0BC1"/>
    <w:rsid w:val="007A10C3"/>
    <w:rsid w:val="007D6DDD"/>
    <w:rsid w:val="007F436C"/>
    <w:rsid w:val="008859A6"/>
    <w:rsid w:val="00890268"/>
    <w:rsid w:val="008B2977"/>
    <w:rsid w:val="008D3967"/>
    <w:rsid w:val="008D3980"/>
    <w:rsid w:val="008E6CA0"/>
    <w:rsid w:val="008E7E01"/>
    <w:rsid w:val="008F52AD"/>
    <w:rsid w:val="00961182"/>
    <w:rsid w:val="0096486C"/>
    <w:rsid w:val="00976141"/>
    <w:rsid w:val="009B7BEF"/>
    <w:rsid w:val="009D0281"/>
    <w:rsid w:val="009D285B"/>
    <w:rsid w:val="009D3599"/>
    <w:rsid w:val="009D465F"/>
    <w:rsid w:val="00A004C6"/>
    <w:rsid w:val="00A21A6E"/>
    <w:rsid w:val="00A56453"/>
    <w:rsid w:val="00AA4F10"/>
    <w:rsid w:val="00AA68B5"/>
    <w:rsid w:val="00AC458F"/>
    <w:rsid w:val="00AC71B0"/>
    <w:rsid w:val="00AE11A3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95D6E"/>
    <w:rsid w:val="00CC35C3"/>
    <w:rsid w:val="00CC58CE"/>
    <w:rsid w:val="00CE42DE"/>
    <w:rsid w:val="00D22DA5"/>
    <w:rsid w:val="00D87239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wz.uw.edu.pl/projekty-narodowej-agencji-wymiany-akademickiej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bwz.uw.edu.pl/formularze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oanna.wiszniewska@adm.uw.edu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wa.gov.pl/instytucje/partnerstwa-strategiczne/ogloszeni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560</Words>
  <Characters>3364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Joanna Wiszniewska</cp:lastModifiedBy>
  <cp:revision>6</cp:revision>
  <cp:lastPrinted>2020-05-25T12:26:00Z</cp:lastPrinted>
  <dcterms:created xsi:type="dcterms:W3CDTF">2021-10-13T09:25:00Z</dcterms:created>
  <dcterms:modified xsi:type="dcterms:W3CDTF">2021-10-13T13:28:00Z</dcterms:modified>
</cp:coreProperties>
</file>